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nwaljeet bawa bhal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nwalje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wa bhal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71 E Park Pl, Chicago, IL, USA Chicago, IL, USA 6063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vibhall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5484986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Z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